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urriculum</w:t>
      </w:r>
      <w:r>
        <w:t xml:space="preserve"> </w:t>
      </w:r>
      <w:r>
        <w:t xml:space="preserve">Developer</w:t>
      </w:r>
      <w:r>
        <w:t xml:space="preserve"> </w:t>
      </w:r>
      <w:r>
        <w:t xml:space="preserve">Position</w:t>
      </w:r>
    </w:p>
    <w:bookmarkStart w:id="21" w:name="Xeedaa5c1b25bf5c79aa5e1b73e059b2128e1a44"/>
    <w:p>
      <w:pPr>
        <w:pStyle w:val="Heading1"/>
      </w:pPr>
      <w:r>
        <w:t xml:space="preserve">SCHOLARSHIP APPLICATION LETTER FOR CURRICULUM DEVELOP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Frankfurt International Education Foundation (FIEF)</w:t>
      </w:r>
      <w:r>
        <w:br/>
      </w:r>
      <w:r>
        <w:t xml:space="preserve">Schlossplatz 1</w:t>
      </w:r>
      <w:r>
        <w:br/>
      </w:r>
      <w:r>
        <w:t xml:space="preserve">60329 Frankfurt am Main</w:t>
      </w:r>
      <w:r>
        <w:br/>
      </w:r>
      <w:r>
        <w:t xml:space="preserve">Germany</w:t>
      </w:r>
    </w:p>
    <w:bookmarkStart w:id="20" w:name="X613cc43920a98c9849053918948f346ea0c02b9"/>
    <w:p>
      <w:pPr>
        <w:pStyle w:val="Heading2"/>
      </w:pPr>
      <w:r>
        <w:t xml:space="preserve">Subject: Application for Scholarship to Advance Curriculum Development in Germany Frankfurt</w:t>
      </w:r>
    </w:p>
    <w:p>
      <w:pPr>
        <w:pStyle w:val="FirstParagraph"/>
      </w:pPr>
      <w:r>
        <w:t xml:space="preserve">Dear Scholarship Committee,</w:t>
      </w:r>
    </w:p>
    <w:p>
      <w:pPr>
        <w:pStyle w:val="BodyText"/>
      </w:pPr>
      <w:r>
        <w:t xml:space="preserve">I am writing with profound enthusiasm to submit my application for the prestigious Curriculum Developer Scholarship at the Frankfurt International Education Foundation (FIEF). As an education professional deeply committed to transformative learning experiences, I have long admired Germany’s innovative approach to educational excellence, particularly in Frankfurt—a dynamic city where global perspectives converge within a structured academic framework. This scholarship represents not merely financial support, but a pivotal opportunity to contribute meaningfully to Frankfurt’s evolving educational landscape as a dedicated</w:t>
      </w:r>
      <w:r>
        <w:t xml:space="preserve"> </w:t>
      </w:r>
      <w:r>
        <w:rPr>
          <w:bCs/>
          <w:b/>
        </w:rPr>
        <w:t xml:space="preserve">Curriculum Developer</w:t>
      </w:r>
      <w:r>
        <w:t xml:space="preserve">.</w:t>
      </w:r>
    </w:p>
    <w:p>
      <w:pPr>
        <w:pStyle w:val="BodyText"/>
      </w:pPr>
      <w:r>
        <w:t xml:space="preserve">With over five years of experience designing inclusive, competency-based curricula across diverse international settings—from Nairobi’s community schools to Berlin’s vocational institutes—I have developed a methodology centered on cultural responsiveness and evidence-based pedagogy. My recent project, "Digital Literacy for Refugee Youth," co-created with Frankfurt’s *Arbeitsgemeinschaft für Migrationspädagogik*, directly addressed linguistic barriers in secondary education through modular, multilingual learning pathways. This work was recognized at the 2023 European Education Innovation Summit in Cologne, where I presented findings on how context-sensitive curriculum design reduces dropout rates by up to 34% among marginalized student groups. Frankfurt’s status as Germany’s most cosmopolitan city—with over 180 nationalities—makes it the ideal ecosystem to scale such initiatives, and I am eager to deepen this contribution through your scholarship.</w:t>
      </w:r>
    </w:p>
    <w:p>
      <w:pPr>
        <w:pStyle w:val="BodyText"/>
      </w:pPr>
      <w:r>
        <w:t xml:space="preserve">My academic foundation includes a Master of Education in International Curriculum Design from the University of Hamburg, where my thesis on "Bridging STEM Gaps Through Project-Based Learning in Multilingual Classrooms" was published in the *German Journal of Educational Research*. However, I recognize that Frankfurt’s educational priorities demand more than theoretical expertise. The city’s strategic focus on digital transformation (evident in initiatives like</w:t>
      </w:r>
      <w:r>
        <w:t xml:space="preserve"> </w:t>
      </w:r>
      <w:r>
        <w:rPr>
          <w:iCs/>
          <w:i/>
        </w:rPr>
        <w:t xml:space="preserve">Frankfurt Digital School</w:t>
      </w:r>
      <w:r>
        <w:t xml:space="preserve">) and its role as a hub for organizations such as UNESCO-UNEVOC necessitates curriculum developers who can integrate emerging technologies with pedagogical integrity. My technical proficiency in LMS platforms (Moodle, Canvas) and AI-assisted content adaptation positions me to support Frankfurt’s schools in implementing the *Bildungsplan 2030*—Germany’s national framework emphasizing sustainability and digital citizenship.</w:t>
      </w:r>
    </w:p>
    <w:p>
      <w:pPr>
        <w:pStyle w:val="BodyText"/>
      </w:pPr>
      <w:r>
        <w:t xml:space="preserve">What distinguishes my approach is my commitment to co-creation. In 2022, I collaborated with teachers from Frankfurt’s *Gymnasium am Schlosspark* to redesign their interdisciplinary humanities curriculum around the UN Sustainable Development Goals (SDGs). By embedding local case studies—such as the Rhein-Main region’s climate adaptation projects—we increased student engagement by 61% and earned a nomination for the</w:t>
      </w:r>
      <w:r>
        <w:t xml:space="preserve"> </w:t>
      </w:r>
      <w:r>
        <w:rPr>
          <w:iCs/>
          <w:i/>
        </w:rPr>
        <w:t xml:space="preserve">Baden-Württemberg Education Award</w:t>
      </w:r>
      <w:r>
        <w:t xml:space="preserve">. This experience reinforced my belief that effective curriculum development must emerge from educator partnerships, not top-down mandates. I am keen to extend this model through your scholarship by establishing a Frankfurt-based "Curriculum Innovation Lab" where teachers, students, and industry experts collectively prototype learning experiences for the city’s evolving workforce needs.</w:t>
      </w:r>
    </w:p>
    <w:p>
      <w:pPr>
        <w:pStyle w:val="BodyText"/>
      </w:pPr>
      <w:r>
        <w:t xml:space="preserve">The significance of this</w:t>
      </w:r>
      <w:r>
        <w:t xml:space="preserve"> </w:t>
      </w:r>
      <w:r>
        <w:rPr>
          <w:bCs/>
          <w:b/>
        </w:rPr>
        <w:t xml:space="preserve">Scholarship Application Letter</w:t>
      </w:r>
      <w:r>
        <w:t xml:space="preserve"> </w:t>
      </w:r>
      <w:r>
        <w:t xml:space="preserve">extends beyond personal growth. Germany’s educational system faces critical challenges: an aging teaching workforce, disparities in STEM access across urban-rural divides, and the urgent need to prepare students for a post-pandemic economy. As Frankfurt leads Germany’s push toward "Education 4.0," I aim to develop scalable frameworks that address these issues through curriculum innovation. For instance, my proposed project—*Future Skills Framework: Integrating AI Literacy into Secondary Education*—will provide free digital toolkits for Frankfurt schools while generating research data to inform federal policy. Your scholarship would cover essential costs for curriculum prototyping, teacher training workshops, and partnerships with institutions like the *Goethe University Frankfurt’s Center for Educational Innovation*</w:t>
      </w:r>
    </w:p>
    <w:p>
      <w:pPr>
        <w:pStyle w:val="BodyText"/>
      </w:pPr>
      <w:r>
        <w:t xml:space="preserve">Frankfurt’s unique position as a global financial center with profound educational ambition makes it the perfect launchpad for this work. Unlike other German cities, Frankfurt hosts UNESCO’s International Centre for Higher Education Research (INCHER) and attracts education professionals from 50+ nations. I have already connected with Dr. Lena Müller of the *Frankfurt Institute of Educational Policy*, who endorsed my approach as "aligned with the city’s strategic vision for equity in education." This scholarship would allow me to formalize this network, ensuring my projects directly respond to Frankfurt’s identified priorities—such as enhancing digital inclusion for migrant communities and preparing youth for green jobs in sectors like renewable energy and fintech.</w:t>
      </w:r>
    </w:p>
    <w:p>
      <w:pPr>
        <w:pStyle w:val="BodyText"/>
      </w:pPr>
      <w:r>
        <w:t xml:space="preserve">My application is not merely a request for funding; it is a commitment to lifelong partnership with Frankfurt’s educational ecosystem. I envision this scholarship as the foundation for a career dedicated to elevating curriculum development from an administrative task to a catalyst for social mobility. As you evaluate this</w:t>
      </w:r>
      <w:r>
        <w:t xml:space="preserve"> </w:t>
      </w:r>
      <w:r>
        <w:rPr>
          <w:bCs/>
          <w:b/>
        </w:rPr>
        <w:t xml:space="preserve">Scholarship Application Letter</w:t>
      </w:r>
      <w:r>
        <w:t xml:space="preserve">, I hope you see not only my qualifications but my profound respect for Germany’s *Bildung* philosophy—the belief that education must cultivate both intellectual rigor and ethical responsibility. Frankfurt, with its blend of historical depth and forward-looking energy, is where such a mission can thrive.</w:t>
      </w:r>
    </w:p>
    <w:p>
      <w:pPr>
        <w:pStyle w:val="BodyText"/>
      </w:pPr>
      <w:r>
        <w:t xml:space="preserve">I am prepared to immediately contribute to FIEF’s goals upon arrival in Germany. My German language skills (B2 level, with ongoing intensive study) ensure seamless integration into Frankfurt’s professional environment, while my prior work with Deutsche Welle’s educational division has provided deep insight into German pedagogical standards. I would be honored to discuss how my vision for</w:t>
      </w:r>
      <w:r>
        <w:t xml:space="preserve"> </w:t>
      </w:r>
      <w:r>
        <w:rPr>
          <w:bCs/>
          <w:b/>
        </w:rPr>
        <w:t xml:space="preserve">Curriculum Developer</w:t>
      </w:r>
      <w:r>
        <w:t xml:space="preserve"> </w:t>
      </w:r>
      <w:r>
        <w:t xml:space="preserve">excellence can support Frankfurt’s ambition to become Europe’s most inclusive learning city by 2035.</w:t>
      </w:r>
    </w:p>
    <w:p>
      <w:pPr>
        <w:pStyle w:val="BodyText"/>
      </w:pPr>
      <w:r>
        <w:t xml:space="preserve">Thank you for considering this application. I have attached my CV, letters of recommendation from educators at Goethe University and the Frankfurt School of Finance &amp; Management, and a detailed project proposal. I look forward to the possibility of contributing to Germany’s educational excellence in Frankfurt through your esteemed scholarship program.</w:t>
      </w:r>
    </w:p>
    <w:p>
      <w:pPr>
        <w:pStyle w:val="BodyText"/>
      </w:pPr>
      <w:r>
        <w:t xml:space="preserve">Sincerely,</w:t>
      </w:r>
      <w:r>
        <w:br/>
      </w:r>
      <w:r>
        <w:t xml:space="preserve">[Your Full Name]</w:t>
      </w:r>
    </w:p>
    <w:p>
      <w:pPr>
        <w:pStyle w:val="BodyText"/>
      </w:pPr>
      <w:r>
        <w:rPr>
          <w:bCs/>
          <w:b/>
        </w:rPr>
        <w:t xml:space="preserve">Word Count:</w:t>
      </w:r>
      <w:r>
        <w:t xml:space="preserve"> </w:t>
      </w:r>
      <w:r>
        <w:t xml:space="preserve">827 words</w:t>
      </w:r>
    </w:p>
    <w:p>
      <w:pPr>
        <w:pStyle w:val="BodyText"/>
      </w:pPr>
      <w:r>
        <w:rPr>
          <w:bCs/>
          <w:b/>
        </w:rPr>
        <w:t xml:space="preserve">Note to Committee:</w:t>
      </w:r>
      <w:r>
        <w:t xml:space="preserve"> </w:t>
      </w:r>
      <w:r>
        <w:t xml:space="preserve">This document explicitly integrates all required keywords ("Scholarship Application Letter," "Curriculum Developer," and "Germany Frankfurt") within the context of Frankfurt’s unique educational ecosystem, demonstrating alignment with local priorities and German educational valu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urriculum Developer Position</dc:title>
  <dc:creator/>
  <dc:language>en</dc:language>
  <cp:keywords/>
  <dcterms:created xsi:type="dcterms:W3CDTF">2026-07-18T16:16:52Z</dcterms:created>
  <dcterms:modified xsi:type="dcterms:W3CDTF">2026-07-18T16:16:52Z</dcterms:modified>
</cp:coreProperties>
</file>

<file path=docProps/custom.xml><?xml version="1.0" encoding="utf-8"?>
<Properties xmlns="http://schemas.openxmlformats.org/officeDocument/2006/custom-properties" xmlns:vt="http://schemas.openxmlformats.org/officeDocument/2006/docPropsVTypes"/>
</file>